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54"/>
        <w:gridCol w:w="6581"/>
      </w:tblGrid>
      <w:tr w:rsidR="00792E68" w:rsidRPr="004D1653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792E68" w:rsidRPr="004D1653" w:rsidRDefault="00792E68" w:rsidP="00B833E4">
            <w:pPr>
              <w:spacing w:after="288"/>
              <w:jc w:val="both"/>
              <w:rPr>
                <w:b/>
              </w:rPr>
            </w:pPr>
            <w:r w:rsidRPr="00792E68">
              <w:rPr>
                <w:b/>
              </w:rPr>
              <w:t>ПРАКТИЧЕСКАЯ ТЕОЛОГИЯ</w:t>
            </w:r>
          </w:p>
        </w:tc>
      </w:tr>
      <w:tr w:rsidR="00792E68" w:rsidRPr="0037074A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92E68" w:rsidRPr="0037074A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792E68" w:rsidRPr="0037074A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792E68" w:rsidRPr="0037074A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792E68" w:rsidRPr="0037074A" w:rsidRDefault="00792E68" w:rsidP="00792E68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792E68" w:rsidRPr="0037074A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792E68" w:rsidRPr="0037074A" w:rsidRDefault="00792E68" w:rsidP="00792E68">
            <w:pPr>
              <w:spacing w:after="288"/>
              <w:jc w:val="both"/>
            </w:pPr>
            <w:r w:rsidRPr="00792E68">
              <w:t>Дать систематическое представление о Практическом богословии, его авторах, идеях, достижениях, формировании и развитии в контексте церковной истории.</w:t>
            </w:r>
          </w:p>
        </w:tc>
      </w:tr>
      <w:tr w:rsidR="00792E68" w:rsidRPr="0037074A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792E68" w:rsidRPr="0037074A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792E68">
              <w:t>ПК-3: готовность выделять теологическую проблематику в междисциплинарных исследованиях.</w:t>
            </w:r>
          </w:p>
        </w:tc>
      </w:tr>
      <w:tr w:rsidR="00792E68" w:rsidRPr="0037074A" w:rsidTr="00B833E4"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792E68" w:rsidRPr="00B135F2" w:rsidRDefault="00792E68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792E68" w:rsidRPr="0037074A" w:rsidRDefault="00792E68" w:rsidP="00B833E4">
            <w:pPr>
              <w:spacing w:after="288"/>
              <w:jc w:val="both"/>
            </w:pPr>
            <w:r w:rsidRPr="00633414">
              <w:rPr>
                <w:i/>
                <w:iCs/>
              </w:rPr>
              <w:t xml:space="preserve">Н. Н. Емельянов, </w:t>
            </w:r>
            <w:proofErr w:type="spellStart"/>
            <w:r w:rsidRPr="00633414">
              <w:rPr>
                <w:i/>
                <w:iCs/>
              </w:rPr>
              <w:t>прот</w:t>
            </w:r>
            <w:proofErr w:type="spellEnd"/>
            <w:r w:rsidRPr="00633414">
              <w:rPr>
                <w:i/>
                <w:iCs/>
              </w:rPr>
              <w:t>.</w:t>
            </w:r>
          </w:p>
        </w:tc>
      </w:tr>
    </w:tbl>
    <w:p w:rsidR="00192B80" w:rsidRPr="00192B80" w:rsidRDefault="00192B80" w:rsidP="00633414">
      <w:pPr>
        <w:jc w:val="center"/>
      </w:pPr>
    </w:p>
    <w:p w:rsidR="00694DD1" w:rsidRPr="00633414" w:rsidRDefault="00694DD1" w:rsidP="00633414">
      <w:pPr>
        <w:pStyle w:val="10"/>
        <w:spacing w:before="0" w:after="120"/>
      </w:pPr>
      <w:bookmarkStart w:id="0" w:name="_Toc486844324"/>
      <w:r w:rsidRPr="00633414">
        <w:t>Разделы дисциплины и трудоемкость по видам учебных занятий</w:t>
      </w:r>
      <w:bookmarkEnd w:id="0"/>
      <w:r w:rsidRPr="00633414">
        <w:t xml:space="preserve"> 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3193"/>
        <w:gridCol w:w="668"/>
        <w:gridCol w:w="778"/>
        <w:gridCol w:w="674"/>
        <w:gridCol w:w="730"/>
        <w:gridCol w:w="1145"/>
        <w:gridCol w:w="1848"/>
      </w:tblGrid>
      <w:tr w:rsidR="00192B80" w:rsidRPr="00633414" w:rsidTr="00FC63EB">
        <w:trPr>
          <w:cantSplit/>
          <w:trHeight w:val="671"/>
        </w:trPr>
        <w:tc>
          <w:tcPr>
            <w:tcW w:w="0" w:type="auto"/>
            <w:vMerge w:val="restart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92B80" w:rsidRPr="00633414" w:rsidRDefault="00192B80" w:rsidP="00633414">
            <w:pPr>
              <w:ind w:left="113" w:right="113"/>
              <w:rPr>
                <w:i/>
              </w:rPr>
            </w:pPr>
            <w:r w:rsidRPr="00633414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92B80" w:rsidRPr="00633414" w:rsidRDefault="00192B80" w:rsidP="00792E68">
            <w:pPr>
              <w:jc w:val="both"/>
              <w:rPr>
                <w:i/>
              </w:rPr>
            </w:pPr>
            <w:r w:rsidRPr="00633414">
              <w:rPr>
                <w:i/>
              </w:rPr>
              <w:t>Виды учебной работы и их трудо</w:t>
            </w:r>
            <w:r w:rsidR="00792E68">
              <w:rPr>
                <w:i/>
              </w:rPr>
              <w:t>ё</w:t>
            </w:r>
            <w:r w:rsidRPr="00633414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:rsidR="00192B80" w:rsidRPr="00633414" w:rsidRDefault="00792E68" w:rsidP="00792E68">
            <w:pPr>
              <w:jc w:val="both"/>
              <w:rPr>
                <w:i/>
              </w:rPr>
            </w:pPr>
            <w:r>
              <w:rPr>
                <w:i/>
              </w:rPr>
              <w:t xml:space="preserve">Формы </w:t>
            </w:r>
            <w:r w:rsidR="00192B80" w:rsidRPr="00633414">
              <w:rPr>
                <w:i/>
              </w:rPr>
              <w:t xml:space="preserve">контроля </w:t>
            </w:r>
          </w:p>
        </w:tc>
      </w:tr>
      <w:tr w:rsidR="00192B80" w:rsidRPr="00633414" w:rsidTr="00192B80">
        <w:trPr>
          <w:cantSplit/>
          <w:trHeight w:val="435"/>
        </w:trPr>
        <w:tc>
          <w:tcPr>
            <w:tcW w:w="0" w:type="auto"/>
            <w:vMerge/>
          </w:tcPr>
          <w:p w:rsidR="00192B80" w:rsidRPr="00633414" w:rsidRDefault="00192B80" w:rsidP="00633414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92B80" w:rsidRPr="00633414" w:rsidRDefault="00192B80" w:rsidP="00633414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192B80" w:rsidRPr="00633414" w:rsidRDefault="00192B80" w:rsidP="00633414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П</w:t>
            </w:r>
            <w:bookmarkStart w:id="1" w:name="_GoBack"/>
            <w:bookmarkEnd w:id="1"/>
            <w:r w:rsidRPr="00633414">
              <w:rPr>
                <w:i/>
              </w:rPr>
              <w:t>р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proofErr w:type="spellStart"/>
            <w:r w:rsidRPr="00633414">
              <w:rPr>
                <w:i/>
              </w:rPr>
              <w:t>С.р</w:t>
            </w:r>
            <w:proofErr w:type="spellEnd"/>
            <w:r w:rsidRPr="00633414">
              <w:rPr>
                <w:i/>
              </w:rPr>
              <w:t>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92B80" w:rsidRPr="00633414" w:rsidRDefault="00192B80" w:rsidP="00633414">
            <w:pPr>
              <w:jc w:val="both"/>
            </w:pPr>
          </w:p>
        </w:tc>
      </w:tr>
      <w:tr w:rsidR="00633414" w:rsidRPr="00633414" w:rsidTr="008835C2">
        <w:trPr>
          <w:trHeight w:val="657"/>
        </w:trPr>
        <w:tc>
          <w:tcPr>
            <w:tcW w:w="0" w:type="auto"/>
          </w:tcPr>
          <w:p w:rsidR="00633414" w:rsidRPr="00633414" w:rsidRDefault="00633414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633414" w:rsidRPr="00633414" w:rsidRDefault="00633414" w:rsidP="00633414">
            <w:pPr>
              <w:jc w:val="both"/>
            </w:pPr>
            <w:r w:rsidRPr="00633414">
              <w:rPr>
                <w:bCs/>
                <w:iCs/>
              </w:rPr>
              <w:t>Практическое богословие как наука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633414" w:rsidRPr="00633414" w:rsidRDefault="00633414" w:rsidP="00633414">
            <w:pPr>
              <w:jc w:val="both"/>
            </w:pPr>
            <w:r w:rsidRPr="00633414">
              <w:t>8</w:t>
            </w:r>
          </w:p>
          <w:p w:rsidR="00633414" w:rsidRPr="00633414" w:rsidRDefault="00633414" w:rsidP="00633414">
            <w:pPr>
              <w:jc w:val="both"/>
            </w:pPr>
          </w:p>
        </w:tc>
        <w:tc>
          <w:tcPr>
            <w:tcW w:w="0" w:type="auto"/>
            <w:vMerge w:val="restart"/>
          </w:tcPr>
          <w:p w:rsidR="00633414" w:rsidRPr="00633414" w:rsidRDefault="004918DD" w:rsidP="00633414">
            <w:pPr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r w:rsidRPr="00633414">
              <w:t>28</w:t>
            </w: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r w:rsidRPr="00633414">
              <w:t>44</w:t>
            </w:r>
          </w:p>
        </w:tc>
        <w:tc>
          <w:tcPr>
            <w:tcW w:w="0" w:type="auto"/>
            <w:vMerge w:val="restart"/>
          </w:tcPr>
          <w:p w:rsidR="00633414" w:rsidRPr="00633414" w:rsidRDefault="004918DD" w:rsidP="00633414">
            <w:pPr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pPr>
              <w:jc w:val="both"/>
            </w:pPr>
            <w:r w:rsidRPr="00633414">
              <w:t>Посещение, опрос. Зачет.</w:t>
            </w:r>
          </w:p>
        </w:tc>
      </w:tr>
      <w:tr w:rsidR="008835C2" w:rsidRPr="00633414" w:rsidTr="00FC63EB">
        <w:trPr>
          <w:trHeight w:val="103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8835C2" w:rsidRPr="000C539D" w:rsidRDefault="008835C2" w:rsidP="000C539D">
            <w:r w:rsidRPr="000C539D">
              <w:t>Способы и организация церковно-практического служения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rPr>
                <w:bCs/>
                <w:iCs/>
              </w:rPr>
              <w:t>Способы описания и оценки различных форм церковной жизни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</w:pPr>
            <w:r w:rsidRPr="00633414">
              <w:t>4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t>Система практического богословия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</w:pPr>
            <w:r w:rsidRPr="00633414">
              <w:lastRenderedPageBreak/>
              <w:t>5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t>Практикум, подготовка к конференции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8835C2">
        <w:trPr>
          <w:trHeight w:val="433"/>
        </w:trPr>
        <w:tc>
          <w:tcPr>
            <w:tcW w:w="0" w:type="auto"/>
            <w:gridSpan w:val="3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Всего:</w:t>
            </w:r>
          </w:p>
        </w:tc>
        <w:tc>
          <w:tcPr>
            <w:tcW w:w="0" w:type="auto"/>
            <w:gridSpan w:val="4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72</w:t>
            </w:r>
          </w:p>
        </w:tc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Зачет</w:t>
            </w:r>
          </w:p>
        </w:tc>
      </w:tr>
    </w:tbl>
    <w:p w:rsidR="00694DD1" w:rsidRPr="00633414" w:rsidRDefault="00694DD1" w:rsidP="00633414">
      <w:pPr>
        <w:jc w:val="both"/>
      </w:pPr>
    </w:p>
    <w:sectPr w:rsidR="00694DD1" w:rsidRPr="00633414" w:rsidSect="00345256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41FE" w:rsidRDefault="009641FE" w:rsidP="00694DD1">
      <w:r>
        <w:separator/>
      </w:r>
    </w:p>
  </w:endnote>
  <w:endnote w:type="continuationSeparator" w:id="0">
    <w:p w:rsidR="009641FE" w:rsidRDefault="009641FE" w:rsidP="00694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02577910"/>
      <w:docPartObj>
        <w:docPartGallery w:val="Page Numbers (Bottom of Page)"/>
        <w:docPartUnique/>
      </w:docPartObj>
    </w:sdtPr>
    <w:sdtEndPr/>
    <w:sdtContent>
      <w:p w:rsidR="00694DD1" w:rsidRDefault="008931F2">
        <w:pPr>
          <w:pStyle w:val="a8"/>
          <w:jc w:val="center"/>
        </w:pPr>
        <w:r>
          <w:fldChar w:fldCharType="begin"/>
        </w:r>
        <w:r w:rsidR="00694DD1">
          <w:instrText>PAGE   \* MERGEFORMAT</w:instrText>
        </w:r>
        <w:r>
          <w:fldChar w:fldCharType="separate"/>
        </w:r>
        <w:r w:rsidR="00FC63EB">
          <w:rPr>
            <w:noProof/>
          </w:rPr>
          <w:t>1</w:t>
        </w:r>
        <w:r>
          <w:fldChar w:fldCharType="end"/>
        </w:r>
      </w:p>
    </w:sdtContent>
  </w:sdt>
  <w:p w:rsidR="00694DD1" w:rsidRDefault="00694DD1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41FE" w:rsidRDefault="009641FE" w:rsidP="00694DD1">
      <w:r>
        <w:separator/>
      </w:r>
    </w:p>
  </w:footnote>
  <w:footnote w:type="continuationSeparator" w:id="0">
    <w:p w:rsidR="009641FE" w:rsidRDefault="009641FE" w:rsidP="00694D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4B3B4CE6"/>
    <w:multiLevelType w:val="hybridMultilevel"/>
    <w:tmpl w:val="88E2D97A"/>
    <w:lvl w:ilvl="0" w:tplc="041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>
    <w:nsid w:val="79435DD4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U1t7QwtjQ2MjQ2MrFU0lEKTi0uzszPAykwrgUAVWI3AiwAAAA="/>
  </w:docVars>
  <w:rsids>
    <w:rsidRoot w:val="00977B0D"/>
    <w:rsid w:val="000C539D"/>
    <w:rsid w:val="00110CB4"/>
    <w:rsid w:val="0017231E"/>
    <w:rsid w:val="00187B58"/>
    <w:rsid w:val="00192B80"/>
    <w:rsid w:val="001C0E9B"/>
    <w:rsid w:val="00210685"/>
    <w:rsid w:val="002B65BA"/>
    <w:rsid w:val="002E1C33"/>
    <w:rsid w:val="002E6032"/>
    <w:rsid w:val="00345256"/>
    <w:rsid w:val="00454C92"/>
    <w:rsid w:val="00486C6F"/>
    <w:rsid w:val="004918DD"/>
    <w:rsid w:val="00597095"/>
    <w:rsid w:val="005A419D"/>
    <w:rsid w:val="005C0E52"/>
    <w:rsid w:val="00633414"/>
    <w:rsid w:val="006712D3"/>
    <w:rsid w:val="00694DD1"/>
    <w:rsid w:val="006B18BA"/>
    <w:rsid w:val="006C4C5E"/>
    <w:rsid w:val="006F1D01"/>
    <w:rsid w:val="0072219C"/>
    <w:rsid w:val="00792E68"/>
    <w:rsid w:val="008464FF"/>
    <w:rsid w:val="008835C2"/>
    <w:rsid w:val="008931F2"/>
    <w:rsid w:val="008B3246"/>
    <w:rsid w:val="008B3C78"/>
    <w:rsid w:val="0091351B"/>
    <w:rsid w:val="009641FE"/>
    <w:rsid w:val="00977B0D"/>
    <w:rsid w:val="009950E3"/>
    <w:rsid w:val="009B573E"/>
    <w:rsid w:val="009D4733"/>
    <w:rsid w:val="00A54840"/>
    <w:rsid w:val="00A76F4F"/>
    <w:rsid w:val="00AB2081"/>
    <w:rsid w:val="00BC748F"/>
    <w:rsid w:val="00C65737"/>
    <w:rsid w:val="00C801EB"/>
    <w:rsid w:val="00CA6DA8"/>
    <w:rsid w:val="00D10310"/>
    <w:rsid w:val="00D12147"/>
    <w:rsid w:val="00D2491F"/>
    <w:rsid w:val="00D26E6D"/>
    <w:rsid w:val="00D564B5"/>
    <w:rsid w:val="00DE668F"/>
    <w:rsid w:val="00EA0FCE"/>
    <w:rsid w:val="00EE6405"/>
    <w:rsid w:val="00FC117F"/>
    <w:rsid w:val="00FC6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351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B65B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autoRedefine/>
    <w:qFormat/>
    <w:rsid w:val="002B65BA"/>
    <w:pPr>
      <w:keepNext/>
      <w:spacing w:before="120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autoRedefine/>
    <w:qFormat/>
    <w:rsid w:val="002B65BA"/>
    <w:pPr>
      <w:keepNext/>
      <w:spacing w:before="240" w:after="60"/>
      <w:ind w:left="1584" w:hanging="864"/>
      <w:outlineLvl w:val="3"/>
    </w:pPr>
    <w:rPr>
      <w:b/>
      <w:bCs/>
      <w:i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B65B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2B65BA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2B65BA"/>
    <w:rPr>
      <w:rFonts w:ascii="Times New Roman" w:eastAsia="Times New Roman" w:hAnsi="Times New Roman" w:cs="Times New Roman"/>
      <w:b/>
      <w:bCs/>
      <w:i/>
      <w:sz w:val="24"/>
      <w:szCs w:val="28"/>
      <w:lang w:eastAsia="ru-RU"/>
    </w:rPr>
  </w:style>
  <w:style w:type="paragraph" w:customStyle="1" w:styleId="12">
    <w:name w:val="Знак1"/>
    <w:basedOn w:val="a"/>
    <w:rsid w:val="00694DD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3">
    <w:name w:val="Hyperlink"/>
    <w:basedOn w:val="a0"/>
    <w:uiPriority w:val="99"/>
    <w:rsid w:val="00694DD1"/>
    <w:rPr>
      <w:color w:val="0000FF"/>
      <w:u w:val="single"/>
    </w:rPr>
  </w:style>
  <w:style w:type="paragraph" w:styleId="a4">
    <w:name w:val="List Paragraph"/>
    <w:basedOn w:val="a"/>
    <w:qFormat/>
    <w:rsid w:val="00694DD1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">
    <w:name w:val="УМКД Заголовок 1 ФГОС"/>
    <w:basedOn w:val="a"/>
    <w:qFormat/>
    <w:rsid w:val="00694DD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FR2">
    <w:name w:val="FR2"/>
    <w:rsid w:val="00694DD1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customStyle="1" w:styleId="a5">
    <w:name w:val="УМКД Текст без нумерации"/>
    <w:uiPriority w:val="99"/>
    <w:qFormat/>
    <w:rsid w:val="00694DD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694DD1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694DD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footer"/>
    <w:basedOn w:val="a"/>
    <w:link w:val="a9"/>
    <w:uiPriority w:val="99"/>
    <w:unhideWhenUsed/>
    <w:rsid w:val="00694DD1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694DD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TOC Heading"/>
    <w:basedOn w:val="10"/>
    <w:next w:val="a"/>
    <w:uiPriority w:val="39"/>
    <w:semiHidden/>
    <w:unhideWhenUsed/>
    <w:qFormat/>
    <w:rsid w:val="006F1D0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6F1D01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6F1D01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6F1D01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6F1D01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C801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21E0AC-9BF5-4C69-92E0-35DC245AB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8</cp:revision>
  <dcterms:created xsi:type="dcterms:W3CDTF">2017-07-26T06:34:00Z</dcterms:created>
  <dcterms:modified xsi:type="dcterms:W3CDTF">2019-03-11T12:31:00Z</dcterms:modified>
</cp:coreProperties>
</file>